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363EFE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05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</w:t>
      </w: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5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F2031B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7</w:t>
      </w:r>
    </w:p>
    <w:p w:rsidR="00EB6983" w:rsidRPr="004205D3" w:rsidRDefault="00EB6983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0C5E4C" w:rsidRDefault="00E4155E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消委會與</w:t>
      </w:r>
      <w:r w:rsidRPr="00E4155E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葡</w:t>
      </w: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食品和經濟安全</w:t>
      </w:r>
      <w:r w:rsidRPr="00E4155E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局</w:t>
      </w:r>
      <w:r w:rsidR="00C33398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工作</w:t>
      </w: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會議</w:t>
      </w:r>
    </w:p>
    <w:p w:rsidR="00E4155E" w:rsidRDefault="00C33398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雙方</w:t>
      </w:r>
      <w:r w:rsidR="00E4155E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擬定今明兩年</w:t>
      </w:r>
      <w:r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人員培訓等</w:t>
      </w:r>
      <w:r w:rsidR="00E4155E">
        <w:rPr>
          <w:rFonts w:asciiTheme="minorEastAsia" w:eastAsiaTheme="minorEastAsia" w:hAnsiTheme="minorEastAsia" w:hint="eastAsia"/>
          <w:b/>
          <w:snapToGrid w:val="0"/>
          <w:kern w:val="0"/>
          <w:sz w:val="26"/>
          <w:szCs w:val="26"/>
        </w:rPr>
        <w:t>合作項目</w:t>
      </w:r>
    </w:p>
    <w:p w:rsidR="00DA1AD4" w:rsidRPr="004205D3" w:rsidRDefault="00DA1AD4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550EFB" w:rsidRDefault="00277C61" w:rsidP="00A07E85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 w:rsidRPr="004205D3">
        <w:rPr>
          <w:rFonts w:asciiTheme="minorEastAsia" w:eastAsiaTheme="minorEastAsia" w:hAnsiTheme="minorEastAsia" w:cs="Arial"/>
          <w:sz w:val="26"/>
          <w:szCs w:val="26"/>
        </w:rPr>
        <w:tab/>
      </w:r>
      <w:r w:rsidR="00E4155E">
        <w:rPr>
          <w:rFonts w:asciiTheme="minorEastAsia" w:eastAsiaTheme="minorEastAsia" w:hAnsiTheme="minorEastAsia" w:cs="Arial" w:hint="eastAsia"/>
          <w:sz w:val="26"/>
          <w:szCs w:val="26"/>
        </w:rPr>
        <w:t>消費者委員會與</w:t>
      </w:r>
      <w:r w:rsidR="003A4D3D">
        <w:rPr>
          <w:rFonts w:asciiTheme="minorEastAsia" w:eastAsiaTheme="minorEastAsia" w:hAnsiTheme="minorEastAsia" w:cs="Arial" w:hint="eastAsia"/>
          <w:sz w:val="26"/>
          <w:szCs w:val="26"/>
        </w:rPr>
        <w:t>葡萄牙食品和</w:t>
      </w:r>
      <w:r w:rsidR="00E4155E" w:rsidRPr="00E4155E">
        <w:rPr>
          <w:rFonts w:asciiTheme="minorEastAsia" w:eastAsiaTheme="minorEastAsia" w:hAnsiTheme="minorEastAsia" w:cs="Arial" w:hint="eastAsia"/>
          <w:sz w:val="26"/>
          <w:szCs w:val="26"/>
        </w:rPr>
        <w:t>經濟安全局</w:t>
      </w:r>
      <w:r w:rsidR="00E4155E">
        <w:rPr>
          <w:rFonts w:asciiTheme="minorEastAsia" w:eastAsiaTheme="minorEastAsia" w:hAnsiTheme="minorEastAsia" w:cs="Arial" w:hint="eastAsia"/>
          <w:sz w:val="26"/>
          <w:szCs w:val="26"/>
        </w:rPr>
        <w:t>今天(5日)舉行工作會議，</w:t>
      </w:r>
      <w:r w:rsidR="00364E88">
        <w:rPr>
          <w:rFonts w:asciiTheme="minorEastAsia" w:eastAsiaTheme="minorEastAsia" w:hAnsiTheme="minorEastAsia" w:cs="Arial" w:hint="eastAsia"/>
          <w:sz w:val="26"/>
          <w:szCs w:val="26"/>
        </w:rPr>
        <w:t>雙方</w:t>
      </w:r>
      <w:r w:rsidR="00706BE7">
        <w:rPr>
          <w:rFonts w:asciiTheme="minorEastAsia" w:eastAsiaTheme="minorEastAsia" w:hAnsiTheme="minorEastAsia" w:cs="Arial" w:hint="eastAsia"/>
          <w:sz w:val="26"/>
          <w:szCs w:val="26"/>
        </w:rPr>
        <w:t>並</w:t>
      </w:r>
      <w:r w:rsidR="00364E88">
        <w:rPr>
          <w:rFonts w:asciiTheme="minorEastAsia" w:eastAsiaTheme="minorEastAsia" w:hAnsiTheme="minorEastAsia" w:cs="Arial" w:hint="eastAsia"/>
          <w:sz w:val="26"/>
          <w:szCs w:val="26"/>
        </w:rPr>
        <w:t>在會上</w:t>
      </w:r>
      <w:r w:rsidR="00364E88">
        <w:rPr>
          <w:rFonts w:asciiTheme="minorEastAsia" w:eastAsiaTheme="minorEastAsia" w:hAnsiTheme="minorEastAsia" w:cs="Arial" w:hint="eastAsia"/>
          <w:sz w:val="26"/>
          <w:szCs w:val="26"/>
        </w:rPr>
        <w:t>簽署會議記錄</w:t>
      </w:r>
      <w:r w:rsidR="00706BE7">
        <w:rPr>
          <w:rFonts w:asciiTheme="minorEastAsia" w:eastAsiaTheme="minorEastAsia" w:hAnsiTheme="minorEastAsia" w:cs="Arial" w:hint="eastAsia"/>
          <w:sz w:val="26"/>
          <w:szCs w:val="26"/>
        </w:rPr>
        <w:t>，</w:t>
      </w:r>
      <w:r w:rsidR="00364E88">
        <w:rPr>
          <w:rFonts w:asciiTheme="minorEastAsia" w:eastAsiaTheme="minorEastAsia" w:hAnsiTheme="minorEastAsia" w:cs="Arial" w:hint="eastAsia"/>
          <w:sz w:val="26"/>
          <w:szCs w:val="26"/>
        </w:rPr>
        <w:t>以落實</w:t>
      </w:r>
      <w:r w:rsidR="00E4155E">
        <w:rPr>
          <w:rFonts w:asciiTheme="minorEastAsia" w:eastAsiaTheme="minorEastAsia" w:hAnsiTheme="minorEastAsia" w:cs="Arial" w:hint="eastAsia"/>
          <w:sz w:val="26"/>
          <w:szCs w:val="26"/>
        </w:rPr>
        <w:t>2017年至2018年</w:t>
      </w:r>
      <w:r w:rsidR="00364E88">
        <w:rPr>
          <w:rFonts w:asciiTheme="minorEastAsia" w:eastAsiaTheme="minorEastAsia" w:hAnsiTheme="minorEastAsia" w:cs="Arial" w:hint="eastAsia"/>
          <w:sz w:val="26"/>
          <w:szCs w:val="26"/>
        </w:rPr>
        <w:t>籌劃</w:t>
      </w:r>
      <w:r w:rsidR="00E4155E">
        <w:rPr>
          <w:rFonts w:asciiTheme="minorEastAsia" w:eastAsiaTheme="minorEastAsia" w:hAnsiTheme="minorEastAsia" w:cs="Arial" w:hint="eastAsia"/>
          <w:sz w:val="26"/>
          <w:szCs w:val="26"/>
        </w:rPr>
        <w:t>舉辦的培訓</w:t>
      </w:r>
      <w:r w:rsidR="00706BE7">
        <w:rPr>
          <w:rFonts w:asciiTheme="minorEastAsia" w:eastAsiaTheme="minorEastAsia" w:hAnsiTheme="minorEastAsia" w:cs="Arial" w:hint="eastAsia"/>
          <w:sz w:val="26"/>
          <w:szCs w:val="26"/>
        </w:rPr>
        <w:t>課程</w:t>
      </w:r>
      <w:r w:rsidR="00E4155E">
        <w:rPr>
          <w:rFonts w:asciiTheme="minorEastAsia" w:eastAsiaTheme="minorEastAsia" w:hAnsiTheme="minorEastAsia" w:cs="Arial" w:hint="eastAsia"/>
          <w:sz w:val="26"/>
          <w:szCs w:val="26"/>
        </w:rPr>
        <w:t>與活動</w:t>
      </w:r>
      <w:r w:rsidR="00364E88">
        <w:rPr>
          <w:rFonts w:asciiTheme="minorEastAsia" w:eastAsiaTheme="minorEastAsia" w:hAnsiTheme="minorEastAsia" w:cs="Arial" w:hint="eastAsia"/>
          <w:sz w:val="26"/>
          <w:szCs w:val="26"/>
        </w:rPr>
        <w:t>等合作項目。</w:t>
      </w:r>
    </w:p>
    <w:p w:rsidR="006F53E1" w:rsidRDefault="00364E88" w:rsidP="00DC714D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委會與</w:t>
      </w:r>
      <w:r w:rsidR="003A4D3D" w:rsidRPr="003A4D3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葡萄牙食品和經濟安全局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為履行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2014年簽署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的</w:t>
      </w:r>
      <w:r w:rsidRPr="00364E8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合作協議</w:t>
      </w:r>
      <w:r w:rsidR="00706BE7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定期舉行工作會議，這次工作會議總結與檢視了</w:t>
      </w:r>
      <w:r w:rsidRPr="00364E8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雙方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近兩年</w:t>
      </w:r>
      <w:r w:rsidRPr="00364E8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的合作成效，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包括</w:t>
      </w:r>
      <w:r w:rsidR="006F53E1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2015年</w:t>
      </w:r>
      <w:r w:rsidR="00F90050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合作</w:t>
      </w:r>
      <w:proofErr w:type="gramStart"/>
      <w:r w:rsidR="006F53E1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在本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澳</w:t>
      </w:r>
      <w:r w:rsidR="006F53E1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舉</w:t>
      </w:r>
      <w:r w:rsidR="00706BE7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辦</w:t>
      </w:r>
      <w:proofErr w:type="gramEnd"/>
      <w:r w:rsidR="006F53E1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工作坊等。</w:t>
      </w:r>
    </w:p>
    <w:p w:rsidR="006F53E1" w:rsidRDefault="00F90050" w:rsidP="00DC714D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議上就合作的具體安排，今明兩年活動計劃等議題，以及在原來的合作協議基礎上擴大協作</w:t>
      </w:r>
      <w:r w:rsidRP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領域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進行了深入的探討。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雙方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均認同</w:t>
      </w:r>
      <w:r w:rsidR="006F53E1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人員培訓有利加強保護消費者安全的工作，為此，</w:t>
      </w:r>
      <w:r w:rsidR="00FE309D" w:rsidRP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2017年至2018年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的合作項目中，將重點舉辦培訓課程與工作坊。消委會表示，透過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局</w:t>
      </w:r>
      <w:r w:rsidR="003A4120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方</w:t>
      </w:r>
      <w:bookmarkStart w:id="0" w:name="_GoBack"/>
      <w:bookmarkEnd w:id="0"/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在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葡萄牙監管當地企業，以良好營商手法服務消費者等方面具備先進與豐富實務經驗，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相信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有助提升消委會工作質量，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為此</w:t>
      </w:r>
      <w:r w:rsidR="00FE309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向該局提出針對有關的法律、專業技術等為消委會舉辦不同專題的培訓課程。</w:t>
      </w:r>
    </w:p>
    <w:p w:rsidR="006F53E1" w:rsidRDefault="006F53E1" w:rsidP="00DC714D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委會在會上更提出，</w:t>
      </w:r>
      <w:r w:rsidR="0048459B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在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特區政府推動“</w:t>
      </w:r>
      <w:r w:rsidRPr="006F53E1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一個中心，一個平台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”的政策目標下，消委會與該局的合作更見其重要與必要性，消委會</w:t>
      </w:r>
      <w:r w:rsidR="00F90050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期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望與該局有更緊密的合作下，可以協助</w:t>
      </w:r>
      <w:r w:rsidR="00F90050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推動</w:t>
      </w:r>
      <w:proofErr w:type="gramStart"/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內地消</w:t>
      </w:r>
      <w:proofErr w:type="gramEnd"/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保組織與葡萄牙相關機構與組織的聯繫。</w:t>
      </w:r>
    </w:p>
    <w:p w:rsidR="00D06066" w:rsidRPr="00D06066" w:rsidRDefault="00D06066" w:rsidP="00DC714D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</w:pPr>
      <w:r w:rsidRPr="00D06066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上消委會執委會主席黃翰寧、葡萄牙食品和經濟安全局</w:t>
      </w:r>
      <w:proofErr w:type="gramStart"/>
      <w:r w:rsidRPr="00D06066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監察長佩德</w:t>
      </w:r>
      <w:proofErr w:type="gramEnd"/>
      <w:r w:rsidRPr="00D06066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蘿</w:t>
      </w:r>
      <w:proofErr w:type="gramStart"/>
      <w:r w:rsidRPr="00D06066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•</w:t>
      </w:r>
      <w:proofErr w:type="gramEnd"/>
      <w:r w:rsidRPr="00D06066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波特加</w:t>
      </w:r>
      <w:proofErr w:type="gramStart"/>
      <w:r w:rsidRPr="00D06066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•</w:t>
      </w:r>
      <w:proofErr w:type="gramEnd"/>
      <w:r w:rsidRPr="00D06066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加斯帕爾（Pedro Portugal Gaspar）簽署會議記錄，以落實與逐步執行會議上擬定的各個合作計劃。</w:t>
      </w:r>
    </w:p>
    <w:p w:rsidR="00E4155E" w:rsidRPr="00364E88" w:rsidRDefault="0048459B" w:rsidP="00DC714D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出席工作會議的包括消委會執委會全職委員陳漢生、</w:t>
      </w:r>
      <w:r w:rsidR="00C3339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費者服務組</w:t>
      </w:r>
      <w:r w:rsidR="00C33398" w:rsidRPr="00C3339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職務主管</w:t>
      </w:r>
      <w:r w:rsidR="00C3339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及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費爭議仲裁中心主任歐永棠、研究計劃組</w:t>
      </w:r>
      <w:r w:rsidR="00C3339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職務主管梁碧珊，葡萄牙食品和經濟安全</w:t>
      </w:r>
      <w:r w:rsidR="00C33398" w:rsidRPr="00C3339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局國際關係辦公室主管Catarina Mendes Leal</w:t>
      </w:r>
      <w:r w:rsidR="00C33398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。</w:t>
      </w:r>
    </w:p>
    <w:p w:rsidR="00722E10" w:rsidRDefault="00C33398" w:rsidP="00C33398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委會與</w:t>
      </w:r>
      <w:r w:rsidR="003A4D3D" w:rsidRPr="003A4D3D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葡萄牙食品和經濟安全局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的合作協議</w:t>
      </w:r>
      <w:r w:rsidR="00E4155E" w:rsidRPr="00E4155E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框架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內容，包括</w:t>
      </w:r>
      <w:r w:rsidR="00E4155E" w:rsidRPr="00E4155E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相互進行人員培訓、訊息交換等</w:t>
      </w:r>
      <w:r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方面，近兩年雙方通過交換食安訊息交流，舉辦不同的培訓課程進行了多方面的合作。</w:t>
      </w:r>
    </w:p>
    <w:sectPr w:rsidR="00722E10" w:rsidSect="00DC714D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31F" w:rsidRDefault="001B631F" w:rsidP="001331F4">
      <w:r>
        <w:separator/>
      </w:r>
    </w:p>
  </w:endnote>
  <w:endnote w:type="continuationSeparator" w:id="0">
    <w:p w:rsidR="001B631F" w:rsidRDefault="001B631F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31F" w:rsidRDefault="001B631F" w:rsidP="001331F4">
      <w:r>
        <w:separator/>
      </w:r>
    </w:p>
  </w:footnote>
  <w:footnote w:type="continuationSeparator" w:id="0">
    <w:p w:rsidR="001B631F" w:rsidRDefault="001B631F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092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D6"/>
    <w:rsid w:val="000365ED"/>
    <w:rsid w:val="00037255"/>
    <w:rsid w:val="00040776"/>
    <w:rsid w:val="000407AD"/>
    <w:rsid w:val="0004135A"/>
    <w:rsid w:val="00042E5B"/>
    <w:rsid w:val="00045A2B"/>
    <w:rsid w:val="000460FF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485"/>
    <w:rsid w:val="00114CE0"/>
    <w:rsid w:val="0011677E"/>
    <w:rsid w:val="00116D5D"/>
    <w:rsid w:val="0011716A"/>
    <w:rsid w:val="00117DB2"/>
    <w:rsid w:val="00120D67"/>
    <w:rsid w:val="00120E5A"/>
    <w:rsid w:val="00122833"/>
    <w:rsid w:val="001247A2"/>
    <w:rsid w:val="00124B6D"/>
    <w:rsid w:val="00125644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837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5C6"/>
    <w:rsid w:val="001D0B32"/>
    <w:rsid w:val="001D1F81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1CB"/>
    <w:rsid w:val="00206F0F"/>
    <w:rsid w:val="002101AE"/>
    <w:rsid w:val="00210438"/>
    <w:rsid w:val="00210FAE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B57"/>
    <w:rsid w:val="00244F86"/>
    <w:rsid w:val="002464A7"/>
    <w:rsid w:val="002467B1"/>
    <w:rsid w:val="00246CC8"/>
    <w:rsid w:val="0025018F"/>
    <w:rsid w:val="002501D1"/>
    <w:rsid w:val="0025031B"/>
    <w:rsid w:val="002505EA"/>
    <w:rsid w:val="00251E52"/>
    <w:rsid w:val="002522F0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9F0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4176"/>
    <w:rsid w:val="002A471E"/>
    <w:rsid w:val="002A5168"/>
    <w:rsid w:val="002A5979"/>
    <w:rsid w:val="002A6D0F"/>
    <w:rsid w:val="002B042D"/>
    <w:rsid w:val="002B0C58"/>
    <w:rsid w:val="002B0FB8"/>
    <w:rsid w:val="002B1903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454"/>
    <w:rsid w:val="002C42F3"/>
    <w:rsid w:val="002C48CC"/>
    <w:rsid w:val="002C5A61"/>
    <w:rsid w:val="002C6C8D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77D"/>
    <w:rsid w:val="00303F71"/>
    <w:rsid w:val="003054DC"/>
    <w:rsid w:val="0030561E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297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AD7"/>
    <w:rsid w:val="00325A91"/>
    <w:rsid w:val="0032632B"/>
    <w:rsid w:val="00326394"/>
    <w:rsid w:val="003318D4"/>
    <w:rsid w:val="00331A4A"/>
    <w:rsid w:val="0033240E"/>
    <w:rsid w:val="00332ED2"/>
    <w:rsid w:val="00333394"/>
    <w:rsid w:val="003334EF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8B"/>
    <w:rsid w:val="00364E52"/>
    <w:rsid w:val="00364E88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120"/>
    <w:rsid w:val="003A42E6"/>
    <w:rsid w:val="003A4917"/>
    <w:rsid w:val="003A4B3C"/>
    <w:rsid w:val="003A4D3D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5012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DA3"/>
    <w:rsid w:val="003D7DC5"/>
    <w:rsid w:val="003E1FB6"/>
    <w:rsid w:val="003E2B9E"/>
    <w:rsid w:val="003E3A6E"/>
    <w:rsid w:val="003E53F8"/>
    <w:rsid w:val="003E59F1"/>
    <w:rsid w:val="003E6895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3988"/>
    <w:rsid w:val="00473A0A"/>
    <w:rsid w:val="00473D9D"/>
    <w:rsid w:val="004743EA"/>
    <w:rsid w:val="004748B5"/>
    <w:rsid w:val="00474B34"/>
    <w:rsid w:val="00474C85"/>
    <w:rsid w:val="00474F71"/>
    <w:rsid w:val="00475373"/>
    <w:rsid w:val="00475398"/>
    <w:rsid w:val="00475F7B"/>
    <w:rsid w:val="00477156"/>
    <w:rsid w:val="00481316"/>
    <w:rsid w:val="00482C2C"/>
    <w:rsid w:val="0048459B"/>
    <w:rsid w:val="00485D17"/>
    <w:rsid w:val="004867F4"/>
    <w:rsid w:val="004867FB"/>
    <w:rsid w:val="00487B1C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6048F"/>
    <w:rsid w:val="005606A3"/>
    <w:rsid w:val="00560887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4341"/>
    <w:rsid w:val="005846D2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897"/>
    <w:rsid w:val="005B2876"/>
    <w:rsid w:val="005B2D63"/>
    <w:rsid w:val="005B3A71"/>
    <w:rsid w:val="005B5C63"/>
    <w:rsid w:val="005B6A4F"/>
    <w:rsid w:val="005B6C50"/>
    <w:rsid w:val="005B7DD9"/>
    <w:rsid w:val="005C048C"/>
    <w:rsid w:val="005C05EE"/>
    <w:rsid w:val="005C24E9"/>
    <w:rsid w:val="005C2695"/>
    <w:rsid w:val="005C3494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F232F"/>
    <w:rsid w:val="005F39B5"/>
    <w:rsid w:val="005F3F2E"/>
    <w:rsid w:val="005F5DB9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A84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58D6"/>
    <w:rsid w:val="00655C02"/>
    <w:rsid w:val="00655E29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EC4"/>
    <w:rsid w:val="006B7913"/>
    <w:rsid w:val="006C223A"/>
    <w:rsid w:val="006C247A"/>
    <w:rsid w:val="006C45C4"/>
    <w:rsid w:val="006C4AA0"/>
    <w:rsid w:val="006C4CA6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53E1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D5C"/>
    <w:rsid w:val="00705165"/>
    <w:rsid w:val="0070528C"/>
    <w:rsid w:val="00705CED"/>
    <w:rsid w:val="00706BE7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21D8F"/>
    <w:rsid w:val="00722A91"/>
    <w:rsid w:val="00722C88"/>
    <w:rsid w:val="00722E10"/>
    <w:rsid w:val="00723869"/>
    <w:rsid w:val="007246C7"/>
    <w:rsid w:val="0072676D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5E3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779"/>
    <w:rsid w:val="00817A33"/>
    <w:rsid w:val="00822647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798"/>
    <w:rsid w:val="00862B8D"/>
    <w:rsid w:val="00862D99"/>
    <w:rsid w:val="008636FC"/>
    <w:rsid w:val="00863E27"/>
    <w:rsid w:val="008644E3"/>
    <w:rsid w:val="0086516C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4987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71"/>
    <w:rsid w:val="009B4EEC"/>
    <w:rsid w:val="009B5789"/>
    <w:rsid w:val="009B5A04"/>
    <w:rsid w:val="009B6CA6"/>
    <w:rsid w:val="009C0DED"/>
    <w:rsid w:val="009C1CA7"/>
    <w:rsid w:val="009C29D3"/>
    <w:rsid w:val="009C3596"/>
    <w:rsid w:val="009C3C4F"/>
    <w:rsid w:val="009C47FF"/>
    <w:rsid w:val="009C5AEE"/>
    <w:rsid w:val="009C5DE4"/>
    <w:rsid w:val="009C6AD8"/>
    <w:rsid w:val="009D074B"/>
    <w:rsid w:val="009D19B5"/>
    <w:rsid w:val="009D1CF9"/>
    <w:rsid w:val="009D29DC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7B9F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DF1"/>
    <w:rsid w:val="00A07E85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CF8"/>
    <w:rsid w:val="00A246E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400F1"/>
    <w:rsid w:val="00A4039E"/>
    <w:rsid w:val="00A4050B"/>
    <w:rsid w:val="00A40887"/>
    <w:rsid w:val="00A4149E"/>
    <w:rsid w:val="00A41754"/>
    <w:rsid w:val="00A417A7"/>
    <w:rsid w:val="00A4371E"/>
    <w:rsid w:val="00A44A72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DA8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A7ECF"/>
    <w:rsid w:val="00AB00BD"/>
    <w:rsid w:val="00AB0346"/>
    <w:rsid w:val="00AB0940"/>
    <w:rsid w:val="00AB0F98"/>
    <w:rsid w:val="00AB1493"/>
    <w:rsid w:val="00AB1BCB"/>
    <w:rsid w:val="00AB1D17"/>
    <w:rsid w:val="00AB2100"/>
    <w:rsid w:val="00AB24F5"/>
    <w:rsid w:val="00AB2A4E"/>
    <w:rsid w:val="00AB2B3A"/>
    <w:rsid w:val="00AB2CBC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130"/>
    <w:rsid w:val="00AC6F8A"/>
    <w:rsid w:val="00AC72C9"/>
    <w:rsid w:val="00AC7E83"/>
    <w:rsid w:val="00AD1DCE"/>
    <w:rsid w:val="00AD286B"/>
    <w:rsid w:val="00AD2D73"/>
    <w:rsid w:val="00AD30B1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E0E"/>
    <w:rsid w:val="00AF6FDB"/>
    <w:rsid w:val="00AF7378"/>
    <w:rsid w:val="00AF7FFB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C35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2796"/>
    <w:rsid w:val="00B6307C"/>
    <w:rsid w:val="00B630D1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6DB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B0D"/>
    <w:rsid w:val="00C04C72"/>
    <w:rsid w:val="00C04FC9"/>
    <w:rsid w:val="00C053EF"/>
    <w:rsid w:val="00C06F01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3FE3"/>
    <w:rsid w:val="00C266EC"/>
    <w:rsid w:val="00C26792"/>
    <w:rsid w:val="00C27D7A"/>
    <w:rsid w:val="00C30705"/>
    <w:rsid w:val="00C3155E"/>
    <w:rsid w:val="00C32BC9"/>
    <w:rsid w:val="00C331D4"/>
    <w:rsid w:val="00C33398"/>
    <w:rsid w:val="00C3422C"/>
    <w:rsid w:val="00C34395"/>
    <w:rsid w:val="00C35075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2D59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08A1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6244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4DFD"/>
    <w:rsid w:val="00D05349"/>
    <w:rsid w:val="00D06066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723"/>
    <w:rsid w:val="00D219CB"/>
    <w:rsid w:val="00D21BAC"/>
    <w:rsid w:val="00D2271E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73E6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1AD4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342"/>
    <w:rsid w:val="00DC5966"/>
    <w:rsid w:val="00DC631C"/>
    <w:rsid w:val="00DC6380"/>
    <w:rsid w:val="00DC6670"/>
    <w:rsid w:val="00DC66F8"/>
    <w:rsid w:val="00DC714D"/>
    <w:rsid w:val="00DC781F"/>
    <w:rsid w:val="00DD1A13"/>
    <w:rsid w:val="00DD36B2"/>
    <w:rsid w:val="00DD447A"/>
    <w:rsid w:val="00DD4692"/>
    <w:rsid w:val="00DD4B6A"/>
    <w:rsid w:val="00DD6D38"/>
    <w:rsid w:val="00DD7B81"/>
    <w:rsid w:val="00DD7D8D"/>
    <w:rsid w:val="00DD7DD5"/>
    <w:rsid w:val="00DE0BE3"/>
    <w:rsid w:val="00DE0D03"/>
    <w:rsid w:val="00DE11C7"/>
    <w:rsid w:val="00DE1561"/>
    <w:rsid w:val="00DE18EA"/>
    <w:rsid w:val="00DE1B7C"/>
    <w:rsid w:val="00DE2113"/>
    <w:rsid w:val="00DE236A"/>
    <w:rsid w:val="00DE27B2"/>
    <w:rsid w:val="00DE3C9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E005E1"/>
    <w:rsid w:val="00E012B3"/>
    <w:rsid w:val="00E024E8"/>
    <w:rsid w:val="00E037FB"/>
    <w:rsid w:val="00E0401F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4D42"/>
    <w:rsid w:val="00E2505F"/>
    <w:rsid w:val="00E2557E"/>
    <w:rsid w:val="00E25769"/>
    <w:rsid w:val="00E26F46"/>
    <w:rsid w:val="00E31389"/>
    <w:rsid w:val="00E313F9"/>
    <w:rsid w:val="00E31920"/>
    <w:rsid w:val="00E31DE3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55E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0DAA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6DB4"/>
    <w:rsid w:val="00F17904"/>
    <w:rsid w:val="00F17BBC"/>
    <w:rsid w:val="00F2031B"/>
    <w:rsid w:val="00F2083D"/>
    <w:rsid w:val="00F21B46"/>
    <w:rsid w:val="00F22564"/>
    <w:rsid w:val="00F2265D"/>
    <w:rsid w:val="00F235FE"/>
    <w:rsid w:val="00F24361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050"/>
    <w:rsid w:val="00F905AF"/>
    <w:rsid w:val="00F91088"/>
    <w:rsid w:val="00F91D92"/>
    <w:rsid w:val="00F92B52"/>
    <w:rsid w:val="00F93212"/>
    <w:rsid w:val="00F93B5A"/>
    <w:rsid w:val="00F95498"/>
    <w:rsid w:val="00F96998"/>
    <w:rsid w:val="00F96E41"/>
    <w:rsid w:val="00F97652"/>
    <w:rsid w:val="00F97AF1"/>
    <w:rsid w:val="00FA0EF6"/>
    <w:rsid w:val="00FA113F"/>
    <w:rsid w:val="00FA1F85"/>
    <w:rsid w:val="00FA2DAF"/>
    <w:rsid w:val="00FA3AE2"/>
    <w:rsid w:val="00FA40BA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3682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785"/>
    <w:rsid w:val="00FE28F9"/>
    <w:rsid w:val="00FE2C87"/>
    <w:rsid w:val="00FE309D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92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AD4955-C0C1-4F49-90A4-D12E57A31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723</Words>
  <Characters>84</Characters>
  <Application>Microsoft Office Word</Application>
  <DocSecurity>0</DocSecurity>
  <Lines>1</Lines>
  <Paragraphs>1</Paragraphs>
  <ScaleCrop>false</ScaleCrop>
  <Company/>
  <LinksUpToDate>false</LinksUpToDate>
  <CharactersWithSpaces>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6</cp:revision>
  <cp:lastPrinted>2017-05-05T09:00:00Z</cp:lastPrinted>
  <dcterms:created xsi:type="dcterms:W3CDTF">2017-05-05T06:38:00Z</dcterms:created>
  <dcterms:modified xsi:type="dcterms:W3CDTF">2017-05-05T09:27:00Z</dcterms:modified>
</cp:coreProperties>
</file>